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602D6F" w14:textId="77777777" w:rsidR="00432932" w:rsidRDefault="00432932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bookmarkStart w:id="0" w:name="_GoBack"/>
      <w:bookmarkEnd w:id="0"/>
    </w:p>
    <w:p w14:paraId="324DB054" w14:textId="15DC3815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7DFD17A" w:rsidR="000F2A6D" w:rsidRPr="00301595" w:rsidRDefault="00FE1DA3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FE1DA3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6F27B23B" w:rsidR="000F2A6D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60ED8648" w14:textId="77777777" w:rsidR="00432932" w:rsidRPr="00432932" w:rsidRDefault="00432932" w:rsidP="000F2A6D">
      <w:pPr>
        <w:tabs>
          <w:tab w:val="left" w:pos="482"/>
        </w:tabs>
        <w:jc w:val="center"/>
        <w:rPr>
          <w:b/>
          <w:i/>
          <w:sz w:val="27"/>
          <w:szCs w:val="27"/>
          <w:lang w:val="en-GB"/>
        </w:rPr>
      </w:pPr>
    </w:p>
    <w:p w14:paraId="08E5872E" w14:textId="681E918C" w:rsidR="000F2A6D" w:rsidRPr="00A6077F" w:rsidRDefault="00432932" w:rsidP="00432932">
      <w:pPr>
        <w:pStyle w:val="Title"/>
        <w:spacing w:before="3960"/>
        <w:jc w:val="center"/>
        <w:rPr>
          <w:rFonts w:ascii="Times New Roman" w:hAnsi="Times New Roman" w:cs="Times New Roman"/>
          <w:b/>
          <w:bCs/>
          <w:sz w:val="27"/>
          <w:szCs w:val="27"/>
          <w:lang w:val="en-GB"/>
        </w:rPr>
      </w:pPr>
      <w:r w:rsidRPr="00432932">
        <w:rPr>
          <w:rFonts w:ascii="Times New Roman" w:hAnsi="Times New Roman" w:cs="Times New Roman"/>
          <w:b/>
          <w:bCs/>
          <w:sz w:val="27"/>
          <w:szCs w:val="27"/>
          <w:lang w:val="en-GB"/>
        </w:rPr>
        <w:t>INTERNATIONAL ORGANIZATIONS AND OTHER MISSIONS</w:t>
      </w:r>
    </w:p>
    <w:p w14:paraId="67FF3CA5" w14:textId="77777777" w:rsidR="0070550C" w:rsidRPr="007E420F" w:rsidRDefault="000F2A6D" w:rsidP="0070550C">
      <w:pPr>
        <w:rPr>
          <w:rFonts w:asciiTheme="minorHAnsi" w:hAnsiTheme="minorHAnsi" w:cstheme="minorHAnsi"/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="0070550C" w:rsidRPr="007E420F">
        <w:rPr>
          <w:rFonts w:asciiTheme="minorHAnsi" w:hAnsiTheme="minorHAnsi" w:cstheme="minorHAnsi"/>
          <w:b/>
          <w:sz w:val="17"/>
          <w:szCs w:val="17"/>
          <w:lang w:val="de-DE"/>
        </w:rPr>
        <w:lastRenderedPageBreak/>
        <w:t>TABLE OF CONTENTS</w:t>
      </w:r>
    </w:p>
    <w:p w14:paraId="45C67C07" w14:textId="77777777" w:rsidR="0070550C" w:rsidRPr="003D0862" w:rsidRDefault="0070550C" w:rsidP="0062576F">
      <w:pPr>
        <w:tabs>
          <w:tab w:val="right" w:leader="dot" w:pos="10450"/>
        </w:tabs>
        <w:rPr>
          <w:b/>
          <w:sz w:val="17"/>
          <w:szCs w:val="17"/>
          <w:lang w:val="de-DE"/>
        </w:rPr>
      </w:pPr>
    </w:p>
    <w:p w14:paraId="63F32604" w14:textId="3982D8F6" w:rsidR="001C15AD" w:rsidRDefault="0004255B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l-SI" w:eastAsia="sl-SI"/>
        </w:rPr>
      </w:pPr>
      <w:r>
        <w:rPr>
          <w:b w:val="0"/>
          <w:sz w:val="17"/>
          <w:szCs w:val="17"/>
          <w:lang w:val="en-GB"/>
        </w:rPr>
        <w:fldChar w:fldCharType="begin"/>
      </w:r>
      <w:r>
        <w:rPr>
          <w:b w:val="0"/>
          <w:sz w:val="17"/>
          <w:szCs w:val="17"/>
          <w:lang w:val="en-GB"/>
        </w:rPr>
        <w:instrText xml:space="preserve"> TOC \o "1-3" \h \z \u </w:instrText>
      </w:r>
      <w:r>
        <w:rPr>
          <w:b w:val="0"/>
          <w:sz w:val="17"/>
          <w:szCs w:val="17"/>
          <w:lang w:val="en-GB"/>
        </w:rPr>
        <w:fldChar w:fldCharType="separate"/>
      </w:r>
      <w:hyperlink w:anchor="_Toc166143005" w:history="1">
        <w:r w:rsidR="001C15AD" w:rsidRPr="002A6981">
          <w:rPr>
            <w:rStyle w:val="Hyperlink"/>
            <w:noProof/>
          </w:rPr>
          <w:t>INTERNATIONAL ORGANIZATIONS</w:t>
        </w:r>
        <w:r w:rsidR="001C15AD">
          <w:rPr>
            <w:noProof/>
            <w:webHidden/>
          </w:rPr>
          <w:tab/>
        </w:r>
        <w:r w:rsidR="001C15AD">
          <w:rPr>
            <w:noProof/>
            <w:webHidden/>
          </w:rPr>
          <w:fldChar w:fldCharType="begin"/>
        </w:r>
        <w:r w:rsidR="001C15AD">
          <w:rPr>
            <w:noProof/>
            <w:webHidden/>
          </w:rPr>
          <w:instrText xml:space="preserve"> PAGEREF _Toc166143005 \h </w:instrText>
        </w:r>
        <w:r w:rsidR="001C15AD">
          <w:rPr>
            <w:noProof/>
            <w:webHidden/>
          </w:rPr>
        </w:r>
        <w:r w:rsidR="001C15AD">
          <w:rPr>
            <w:noProof/>
            <w:webHidden/>
          </w:rPr>
          <w:fldChar w:fldCharType="separate"/>
        </w:r>
        <w:r w:rsidR="001C15AD">
          <w:rPr>
            <w:noProof/>
            <w:webHidden/>
          </w:rPr>
          <w:t>3</w:t>
        </w:r>
        <w:r w:rsidR="001C15AD">
          <w:rPr>
            <w:noProof/>
            <w:webHidden/>
          </w:rPr>
          <w:fldChar w:fldCharType="end"/>
        </w:r>
      </w:hyperlink>
    </w:p>
    <w:p w14:paraId="0206426C" w14:textId="30DD65B3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06" w:history="1">
        <w:r w:rsidRPr="002A6981">
          <w:rPr>
            <w:rStyle w:val="Hyperlink"/>
          </w:rPr>
          <w:t>AGENCY FOR THE COOPERATION OF ENERGY REGUL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452EC9FA" w14:textId="17A38683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07" w:history="1">
        <w:r w:rsidRPr="002A6981">
          <w:rPr>
            <w:rStyle w:val="Hyperlink"/>
          </w:rPr>
          <w:t>CENTER OF EXCELLENCE IN FIN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2F076420" w14:textId="07B51476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08" w:history="1">
        <w:r w:rsidRPr="002A6981">
          <w:rPr>
            <w:rStyle w:val="Hyperlink"/>
          </w:rPr>
          <w:t>INTERNATIONAL CENTER FOR PROMOTION OF ENTERPRI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4998E41C" w14:textId="78E86BF0" w:rsidR="001C15AD" w:rsidRDefault="001C15AD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l-SI" w:eastAsia="sl-SI"/>
        </w:rPr>
      </w:pPr>
      <w:hyperlink w:anchor="_Toc166143009" w:history="1">
        <w:r w:rsidRPr="002A6981">
          <w:rPr>
            <w:rStyle w:val="Hyperlink"/>
            <w:noProof/>
          </w:rPr>
          <w:t>MISSIONS OF INTERNATIONAL ORGANIZ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430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973E0C4" w14:textId="46505078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10" w:history="1">
        <w:r w:rsidRPr="002A6981">
          <w:rPr>
            <w:rStyle w:val="Hyperlink"/>
          </w:rPr>
          <w:t>EUROPEAN BANK FOR RECONSTRUCTION AND DEVELOPM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3D826378" w14:textId="6B1719B6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11" w:history="1">
        <w:r w:rsidRPr="002A6981">
          <w:rPr>
            <w:rStyle w:val="Hyperlink"/>
          </w:rPr>
          <w:t>EUROPEAN INVESTMENT BAN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4E2EC923" w14:textId="3979FFE0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12" w:history="1">
        <w:r w:rsidRPr="002A6981">
          <w:rPr>
            <w:rStyle w:val="Hyperlink"/>
          </w:rPr>
          <w:t>INTERNATIONAL ORGANIZATION FOR MIG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3E715AF" w14:textId="1EFE9134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13" w:history="1">
        <w:r w:rsidRPr="002A6981">
          <w:rPr>
            <w:rStyle w:val="Hyperlink"/>
          </w:rPr>
          <w:t>OFFICE OF THE UNITED NATIONS HIGH COMMISSIONER FOR REFUGEES UNHCR Representation for Central Europ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337CFD7" w14:textId="20E9D6BB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14" w:history="1">
        <w:r w:rsidRPr="002A6981">
          <w:rPr>
            <w:rStyle w:val="Hyperlink"/>
          </w:rPr>
          <w:t>WORLD HEALTH ORGANIZ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0F2D28ED" w14:textId="585ED74D" w:rsidR="001C15AD" w:rsidRDefault="001C15AD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sl-SI" w:eastAsia="sl-SI"/>
        </w:rPr>
      </w:pPr>
      <w:hyperlink w:anchor="_Toc166143015" w:history="1">
        <w:r w:rsidRPr="002A6981">
          <w:rPr>
            <w:rStyle w:val="Hyperlink"/>
            <w:noProof/>
          </w:rPr>
          <w:t>OTHER MI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1430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287B9F5" w14:textId="1EBD3A3A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16" w:history="1">
        <w:r w:rsidRPr="002A6981">
          <w:rPr>
            <w:rStyle w:val="Hyperlink"/>
          </w:rPr>
          <w:t>EUROPEAN UNION - REPRESENTATION OF THE EUROPEAN COMMIS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3BF5BCC7" w14:textId="31FA73F6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17" w:history="1">
        <w:r w:rsidRPr="002A6981">
          <w:rPr>
            <w:rStyle w:val="Hyperlink"/>
          </w:rPr>
          <w:t>EUROPEAN PARLIAMENT LIASON OFFI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5D57F0CA" w14:textId="13F5AEAB" w:rsidR="001C15AD" w:rsidRDefault="001C15A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6143018" w:history="1">
        <w:r w:rsidRPr="002A6981">
          <w:rPr>
            <w:rStyle w:val="Hyperlink"/>
          </w:rPr>
          <w:t>NATO MOUNTAIN WARFARE CENTRE OF EXCELLE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61430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20D1DD31" w14:textId="270773D3" w:rsidR="00A6077F" w:rsidRPr="00A6077F" w:rsidRDefault="0004255B" w:rsidP="0062576F">
      <w:pPr>
        <w:tabs>
          <w:tab w:val="right" w:leader="dot" w:pos="10450"/>
        </w:tabs>
        <w:rPr>
          <w:sz w:val="17"/>
          <w:szCs w:val="17"/>
          <w:lang w:val="en-GB"/>
        </w:rPr>
      </w:pPr>
      <w:r>
        <w:rPr>
          <w:b/>
          <w:sz w:val="17"/>
          <w:szCs w:val="17"/>
          <w:lang w:val="en-GB"/>
        </w:rPr>
        <w:fldChar w:fldCharType="end"/>
      </w:r>
      <w:r w:rsidR="00AE47F6">
        <w:rPr>
          <w:sz w:val="17"/>
          <w:szCs w:val="17"/>
          <w:lang w:val="en-US"/>
        </w:rPr>
        <w:br w:type="page"/>
      </w:r>
      <w:bookmarkStart w:id="1" w:name="_Toc30497837"/>
    </w:p>
    <w:bookmarkEnd w:id="1"/>
    <w:p w14:paraId="431A3559" w14:textId="77777777" w:rsidR="00285221" w:rsidRDefault="00285221" w:rsidP="00DE2E6E"/>
    <w:p w14:paraId="0129D922" w14:textId="5F7D6BB3" w:rsidR="00EF5912" w:rsidRDefault="00EF5912" w:rsidP="00285221">
      <w:pPr>
        <w:pStyle w:val="ioListTitle"/>
      </w:pPr>
      <w:bookmarkStart w:id="2" w:name="_Toc166143005"/>
      <w:r w:rsidRPr="00285221">
        <w:t>INTERNATIONAL</w:t>
      </w:r>
      <w:r w:rsidRPr="00EF5912">
        <w:t xml:space="preserve"> ORGANIZATIONS</w:t>
      </w:r>
      <w:bookmarkEnd w:id="2"/>
    </w:p>
    <w:p w14:paraId="2C1C1E37" w14:textId="23374CC3" w:rsidR="00303788" w:rsidRDefault="001C15AD" w:rsidP="001C15AD">
      <w:pPr>
        <w:pStyle w:val="ioMission"/>
        <w:rPr>
          <w:lang w:val="en-GB"/>
        </w:rPr>
      </w:pPr>
      <w:bookmarkStart w:id="3" w:name="IOMisijeMO"/>
      <w:bookmarkEnd w:id="3"/>
      <w:r>
        <w:rPr>
          <w:lang w:val="en-GB"/>
        </w:rPr>
        <w:br w:type="column"/>
      </w:r>
      <w:r>
        <w:rPr>
          <w:lang w:val="en-GB"/>
        </w:rPr>
        <w:lastRenderedPageBreak/>
        <w:t>ACER</w:t>
      </w:r>
    </w:p>
    <w:p w14:paraId="1B88AB89" w14:textId="0A9190CD" w:rsidR="001C15AD" w:rsidRDefault="001C15AD" w:rsidP="001C15AD">
      <w:pPr>
        <w:pStyle w:val="ioTitle"/>
      </w:pPr>
      <w:bookmarkStart w:id="4" w:name="_Toc166143006"/>
      <w:r>
        <w:t>AGENCY FOR THE COOPERATION OF ENERGY REGULATIONS</w:t>
      </w:r>
      <w:bookmarkEnd w:id="4"/>
    </w:p>
    <w:p w14:paraId="0D6CC192" w14:textId="590BDE1E" w:rsidR="001C15AD" w:rsidRDefault="001C15AD" w:rsidP="001C15AD">
      <w:pPr>
        <w:pStyle w:val="ioAddress"/>
      </w:pPr>
      <w:r>
        <w:t>SI-1000 LJUBLJANA, Trg republike 3</w:t>
      </w:r>
    </w:p>
    <w:p w14:paraId="37551631" w14:textId="054D0048" w:rsidR="001C15AD" w:rsidRDefault="001C15AD" w:rsidP="001C15AD">
      <w:pPr>
        <w:pStyle w:val="ioOfficeHours"/>
      </w:pPr>
      <w:r>
        <w:t>Office hours: Monday – Friday 8.30 – 16.30</w:t>
      </w:r>
    </w:p>
    <w:p w14:paraId="761087F8" w14:textId="5B029D3C" w:rsidR="001C15AD" w:rsidRDefault="001C15AD" w:rsidP="001C15AD">
      <w:pPr>
        <w:pStyle w:val="ioContact"/>
      </w:pPr>
      <w:r>
        <w:t>Tel: + 386 8 205 34 00</w:t>
      </w:r>
    </w:p>
    <w:p w14:paraId="0E56E090" w14:textId="7AB884FF" w:rsidR="001C15AD" w:rsidRDefault="001C15AD" w:rsidP="001C15AD">
      <w:pPr>
        <w:pStyle w:val="ioContact"/>
      </w:pPr>
      <w:r>
        <w:t>Fax: + 386 8 205 34 13</w:t>
      </w:r>
    </w:p>
    <w:p w14:paraId="13D32F43" w14:textId="611F0E55" w:rsidR="001C15AD" w:rsidRDefault="001C15AD" w:rsidP="001C15AD">
      <w:pPr>
        <w:pStyle w:val="ioContact"/>
      </w:pPr>
      <w:r>
        <w:t>E-mail: info@acer.europa.eu</w:t>
      </w:r>
    </w:p>
    <w:p w14:paraId="7F75B927" w14:textId="57658153" w:rsidR="001C15AD" w:rsidRDefault="001C15AD" w:rsidP="001C15AD">
      <w:pPr>
        <w:pStyle w:val="ioContact"/>
      </w:pPr>
      <w:r>
        <w:t>Homepage: www.acer.europa.eu</w:t>
      </w:r>
    </w:p>
    <w:p w14:paraId="6C1F3839" w14:textId="38623A4D" w:rsidR="001C15AD" w:rsidRDefault="001C15AD" w:rsidP="001C15AD">
      <w:pPr>
        <w:pStyle w:val="ioPerson"/>
      </w:pPr>
      <w:r>
        <w:t>Mr Christian Pilgaard ZINGLERSEN</w:t>
      </w:r>
    </w:p>
    <w:p w14:paraId="2B6368ED" w14:textId="5E434017" w:rsidR="001C15AD" w:rsidRDefault="001C15AD" w:rsidP="001C15AD">
      <w:pPr>
        <w:pStyle w:val="ioPerson2"/>
      </w:pPr>
      <w:r>
        <w:t>Director</w:t>
      </w:r>
    </w:p>
    <w:p w14:paraId="54FEA7D8" w14:textId="47B3D2E4" w:rsidR="001C15AD" w:rsidRDefault="001C15AD" w:rsidP="001C15AD">
      <w:pPr>
        <w:pStyle w:val="ioPerson"/>
      </w:pPr>
      <w:r>
        <w:t>Ms Olga Dimitrova BORISSOVA</w:t>
      </w:r>
    </w:p>
    <w:p w14:paraId="58AE5EED" w14:textId="4109FD75" w:rsidR="001C15AD" w:rsidRDefault="001C15AD" w:rsidP="001C15AD">
      <w:pPr>
        <w:pStyle w:val="ioPerson2"/>
      </w:pPr>
      <w:r>
        <w:t>Head of Administration Department</w:t>
      </w:r>
    </w:p>
    <w:p w14:paraId="374D443A" w14:textId="407EAEC8" w:rsidR="001C15AD" w:rsidRDefault="001C15AD" w:rsidP="001C15AD">
      <w:pPr>
        <w:pStyle w:val="ioPerson"/>
      </w:pPr>
      <w:r>
        <w:t>Mr Christophe Ludovic GENCE</w:t>
      </w:r>
    </w:p>
    <w:p w14:paraId="5704002D" w14:textId="74F0B8AD" w:rsidR="001C15AD" w:rsidRDefault="001C15AD" w:rsidP="001C15AD">
      <w:pPr>
        <w:pStyle w:val="ioPerson2"/>
      </w:pPr>
      <w:r>
        <w:t>Head of Electricity Department</w:t>
      </w:r>
    </w:p>
    <w:p w14:paraId="51E9B6BD" w14:textId="710C5BA9" w:rsidR="001C15AD" w:rsidRDefault="001C15AD" w:rsidP="001C15AD">
      <w:pPr>
        <w:pStyle w:val="ioPerson"/>
      </w:pPr>
      <w:r>
        <w:t>Mr Volker Gerhard ZULEGER</w:t>
      </w:r>
    </w:p>
    <w:p w14:paraId="022548FA" w14:textId="3886E75B" w:rsidR="001C15AD" w:rsidRDefault="001C15AD" w:rsidP="001C15AD">
      <w:pPr>
        <w:pStyle w:val="ioPerson2"/>
      </w:pPr>
      <w:r>
        <w:t>Head of Market Integrity and Transparency Department</w:t>
      </w:r>
    </w:p>
    <w:p w14:paraId="2A666EA5" w14:textId="2A82C114" w:rsidR="001C15AD" w:rsidRDefault="001C15AD" w:rsidP="001C15AD">
      <w:pPr>
        <w:pStyle w:val="ioPerson"/>
      </w:pPr>
      <w:r>
        <w:t>Mr Herman Martin GODFRIED</w:t>
      </w:r>
    </w:p>
    <w:p w14:paraId="7535EF6F" w14:textId="5B764CBD" w:rsidR="001C15AD" w:rsidRDefault="001C15AD" w:rsidP="001C15AD">
      <w:pPr>
        <w:pStyle w:val="ioPerson2"/>
      </w:pPr>
      <w:r>
        <w:t>Head of Market Surveillance and Conduct Department</w:t>
      </w:r>
    </w:p>
    <w:p w14:paraId="646ADB9B" w14:textId="341F2DF0" w:rsidR="001C15AD" w:rsidRDefault="001C15AD" w:rsidP="001C15AD">
      <w:pPr>
        <w:pStyle w:val="ioMission"/>
      </w:pPr>
      <w:r>
        <w:br w:type="column"/>
      </w:r>
      <w:r>
        <w:lastRenderedPageBreak/>
        <w:t>CEF</w:t>
      </w:r>
    </w:p>
    <w:p w14:paraId="2B32326C" w14:textId="6D206F6B" w:rsidR="001C15AD" w:rsidRDefault="001C15AD" w:rsidP="001C15AD">
      <w:pPr>
        <w:pStyle w:val="ioTitle"/>
      </w:pPr>
      <w:bookmarkStart w:id="5" w:name="_Toc166143007"/>
      <w:r>
        <w:t>CENTER OF EXCELLENCE IN FINANCE</w:t>
      </w:r>
      <w:bookmarkEnd w:id="5"/>
    </w:p>
    <w:p w14:paraId="105F3D35" w14:textId="71170953" w:rsidR="001C15AD" w:rsidRDefault="001C15AD" w:rsidP="001C15AD">
      <w:pPr>
        <w:pStyle w:val="ioAddress"/>
      </w:pPr>
      <w:r>
        <w:t>SI-1000 LJUBLJANA, Cankarjeva 18</w:t>
      </w:r>
    </w:p>
    <w:p w14:paraId="1BCDB356" w14:textId="29724AA2" w:rsidR="001C15AD" w:rsidRDefault="001C15AD" w:rsidP="001C15AD">
      <w:pPr>
        <w:pStyle w:val="ioContact"/>
      </w:pPr>
      <w:r>
        <w:t>Tel: + 386 1 369 61 90</w:t>
      </w:r>
    </w:p>
    <w:p w14:paraId="20A5DFC7" w14:textId="2F1599E4" w:rsidR="001C15AD" w:rsidRDefault="001C15AD" w:rsidP="001C15AD">
      <w:pPr>
        <w:pStyle w:val="ioContact"/>
      </w:pPr>
      <w:r>
        <w:t>E-mail: info@cef-see.org</w:t>
      </w:r>
    </w:p>
    <w:p w14:paraId="6ABD971E" w14:textId="5BDBD059" w:rsidR="001C15AD" w:rsidRDefault="001C15AD" w:rsidP="001C15AD">
      <w:pPr>
        <w:pStyle w:val="ioContact"/>
      </w:pPr>
      <w:r>
        <w:t>Homepage: www.cef-see.org</w:t>
      </w:r>
    </w:p>
    <w:p w14:paraId="1AD4CE09" w14:textId="3C92F65C" w:rsidR="001C15AD" w:rsidRDefault="001C15AD" w:rsidP="001C15AD">
      <w:pPr>
        <w:pStyle w:val="ioPerson"/>
      </w:pPr>
      <w:r>
        <w:t>Ms Jana REPANŠEK</w:t>
      </w:r>
    </w:p>
    <w:p w14:paraId="6D020DB2" w14:textId="14948B6E" w:rsidR="001C15AD" w:rsidRDefault="001C15AD" w:rsidP="001C15AD">
      <w:pPr>
        <w:pStyle w:val="ioPerson2"/>
      </w:pPr>
      <w:r>
        <w:t>Director</w:t>
      </w:r>
    </w:p>
    <w:p w14:paraId="21B5AA51" w14:textId="578A360B" w:rsidR="001C15AD" w:rsidRDefault="001C15AD" w:rsidP="001C15AD">
      <w:pPr>
        <w:pStyle w:val="ioMission"/>
      </w:pPr>
      <w:r>
        <w:br w:type="column"/>
      </w:r>
      <w:r>
        <w:lastRenderedPageBreak/>
        <w:t>ICPE</w:t>
      </w:r>
    </w:p>
    <w:p w14:paraId="6C4817C3" w14:textId="1FB1AA05" w:rsidR="001C15AD" w:rsidRDefault="001C15AD" w:rsidP="001C15AD">
      <w:pPr>
        <w:pStyle w:val="ioTitle"/>
      </w:pPr>
      <w:bookmarkStart w:id="6" w:name="_Toc166143008"/>
      <w:r>
        <w:t>INTERNATIONAL CENTER FOR PROMOTION OF ENTERPRISES</w:t>
      </w:r>
      <w:bookmarkEnd w:id="6"/>
    </w:p>
    <w:p w14:paraId="29975E85" w14:textId="77777777" w:rsidR="001C15AD" w:rsidRDefault="001C15AD" w:rsidP="001C15AD">
      <w:pPr>
        <w:pStyle w:val="ioAddress"/>
      </w:pPr>
      <w:r>
        <w:t>SI-1234 MENGEŠ, Grajska cesta 1</w:t>
      </w:r>
    </w:p>
    <w:p w14:paraId="7DD44D7E" w14:textId="42A7EC22" w:rsidR="001C15AD" w:rsidRDefault="001C15AD" w:rsidP="001C15AD">
      <w:pPr>
        <w:pStyle w:val="ioAddress"/>
      </w:pPr>
      <w:r>
        <w:t>Grad jable</w:t>
      </w:r>
    </w:p>
    <w:p w14:paraId="3F1ABB61" w14:textId="101C49E0" w:rsidR="001C15AD" w:rsidRDefault="001C15AD" w:rsidP="001C15AD">
      <w:pPr>
        <w:pStyle w:val="ioOfficeHours"/>
      </w:pPr>
      <w:r>
        <w:t>Office hours: Monday – Friday 9.00 – 17.00</w:t>
      </w:r>
    </w:p>
    <w:p w14:paraId="284AC967" w14:textId="0F1FD296" w:rsidR="001C15AD" w:rsidRDefault="001C15AD" w:rsidP="001C15AD">
      <w:pPr>
        <w:pStyle w:val="ioContact"/>
      </w:pPr>
      <w:r>
        <w:t>Tel: + 386 1 568 23 31</w:t>
      </w:r>
    </w:p>
    <w:p w14:paraId="52DE8D9F" w14:textId="1B0ACFEB" w:rsidR="001C15AD" w:rsidRDefault="001C15AD" w:rsidP="001C15AD">
      <w:pPr>
        <w:pStyle w:val="ioContact"/>
      </w:pPr>
      <w:r>
        <w:t>E-mail: info@icpe.int</w:t>
      </w:r>
    </w:p>
    <w:p w14:paraId="08D71EAD" w14:textId="1E821F4C" w:rsidR="001C15AD" w:rsidRDefault="001C15AD" w:rsidP="001C15AD">
      <w:pPr>
        <w:pStyle w:val="ioContact"/>
      </w:pPr>
      <w:r>
        <w:t>Homepage: www.icpe.int</w:t>
      </w:r>
    </w:p>
    <w:p w14:paraId="00F75EE2" w14:textId="77777777" w:rsidR="001C15AD" w:rsidRDefault="001C15AD" w:rsidP="001C15AD"/>
    <w:p w14:paraId="2FCC74F0" w14:textId="3014B71C" w:rsidR="00F40357" w:rsidRDefault="00F40357">
      <w:r>
        <w:br w:type="page"/>
      </w:r>
    </w:p>
    <w:p w14:paraId="25C1685E" w14:textId="77777777" w:rsidR="000C41CD" w:rsidRDefault="000C41CD" w:rsidP="000C41CD"/>
    <w:p w14:paraId="4F2E443A" w14:textId="20E69884" w:rsidR="00F810B8" w:rsidRDefault="00303788" w:rsidP="00285221">
      <w:pPr>
        <w:pStyle w:val="ioListTitle"/>
      </w:pPr>
      <w:bookmarkStart w:id="7" w:name="_Toc166143009"/>
      <w:r w:rsidRPr="00BA2CD7">
        <w:t>MISSIONS OF INTERNATIONAL</w:t>
      </w:r>
      <w:bookmarkStart w:id="8" w:name="_Toc19000281"/>
      <w:r w:rsidRPr="00BA2CD7">
        <w:t xml:space="preserve"> ORGANIZATION</w:t>
      </w:r>
      <w:bookmarkEnd w:id="8"/>
      <w:r w:rsidR="00285221">
        <w:t>S</w:t>
      </w:r>
      <w:bookmarkEnd w:id="7"/>
    </w:p>
    <w:p w14:paraId="4975BAFF" w14:textId="1BD190B4" w:rsidR="00285221" w:rsidRDefault="001C15AD" w:rsidP="001C15AD">
      <w:pPr>
        <w:pStyle w:val="ioMission"/>
      </w:pPr>
      <w:bookmarkStart w:id="9" w:name="IOMisijeMIO"/>
      <w:bookmarkEnd w:id="9"/>
      <w:r>
        <w:br w:type="column"/>
      </w:r>
      <w:r>
        <w:lastRenderedPageBreak/>
        <w:t>EBRD</w:t>
      </w:r>
    </w:p>
    <w:p w14:paraId="51A8F85F" w14:textId="32E1B85D" w:rsidR="001C15AD" w:rsidRDefault="001C15AD" w:rsidP="001C15AD">
      <w:pPr>
        <w:pStyle w:val="ioTitle"/>
      </w:pPr>
      <w:bookmarkStart w:id="10" w:name="_Toc166143010"/>
      <w:r>
        <w:t>EUROPEAN BANK FOR RECONSTRUCTION AND DEVELOPMENT</w:t>
      </w:r>
      <w:bookmarkEnd w:id="10"/>
    </w:p>
    <w:p w14:paraId="186AA11A" w14:textId="76918F7A" w:rsidR="001C15AD" w:rsidRDefault="001C15AD" w:rsidP="001C15AD">
      <w:pPr>
        <w:pStyle w:val="ioTitleLast"/>
      </w:pPr>
      <w:r>
        <w:t>Office in Slovenia</w:t>
      </w:r>
    </w:p>
    <w:p w14:paraId="493A3E5F" w14:textId="29B713FE" w:rsidR="001C15AD" w:rsidRDefault="001C15AD" w:rsidP="001C15AD">
      <w:pPr>
        <w:pStyle w:val="ioAddress"/>
      </w:pPr>
      <w:r>
        <w:t>SI-1000 LJUBLJANA, Trg republike 3</w:t>
      </w:r>
    </w:p>
    <w:p w14:paraId="6F86C99E" w14:textId="1EAB60FC" w:rsidR="001C15AD" w:rsidRDefault="001C15AD" w:rsidP="001C15AD">
      <w:pPr>
        <w:pStyle w:val="ioOfficeHours"/>
      </w:pPr>
      <w:r>
        <w:t>Office hours: 9.00 - 17.00</w:t>
      </w:r>
    </w:p>
    <w:p w14:paraId="2FB4761F" w14:textId="34547C69" w:rsidR="001C15AD" w:rsidRDefault="001C15AD" w:rsidP="001C15AD">
      <w:pPr>
        <w:pStyle w:val="ioContact"/>
      </w:pPr>
      <w:r>
        <w:t>Tel: +386 1 251 03 32</w:t>
      </w:r>
    </w:p>
    <w:p w14:paraId="283591CD" w14:textId="28B82F2B" w:rsidR="001C15AD" w:rsidRDefault="001C15AD" w:rsidP="001C15AD">
      <w:pPr>
        <w:pStyle w:val="ioContact"/>
      </w:pPr>
      <w:r>
        <w:t>Fax: + 386 1 251 03 36</w:t>
      </w:r>
    </w:p>
    <w:p w14:paraId="3CF642E3" w14:textId="1D758A6D" w:rsidR="001C15AD" w:rsidRDefault="001C15AD" w:rsidP="001C15AD">
      <w:pPr>
        <w:pStyle w:val="ioContact"/>
      </w:pPr>
      <w:r>
        <w:t>E-mail: polakm@ebrd.com</w:t>
      </w:r>
    </w:p>
    <w:p w14:paraId="414C3963" w14:textId="4769EA51" w:rsidR="001C15AD" w:rsidRDefault="001C15AD" w:rsidP="001C15AD">
      <w:pPr>
        <w:pStyle w:val="ioContact"/>
      </w:pPr>
      <w:r>
        <w:t>Homepage: www.ebrd.com</w:t>
      </w:r>
    </w:p>
    <w:p w14:paraId="454F11B2" w14:textId="1DB7F554" w:rsidR="001C15AD" w:rsidRDefault="001C15AD" w:rsidP="001C15AD">
      <w:pPr>
        <w:pStyle w:val="ioPerson"/>
      </w:pPr>
      <w:r>
        <w:t>Ms Nora KOCSIS</w:t>
      </w:r>
    </w:p>
    <w:p w14:paraId="5A4B206A" w14:textId="77777777" w:rsidR="001C15AD" w:rsidRDefault="001C15AD" w:rsidP="001C15AD">
      <w:pPr>
        <w:pStyle w:val="ioPerson2"/>
      </w:pPr>
      <w:r>
        <w:t>Regional Head</w:t>
      </w:r>
    </w:p>
    <w:p w14:paraId="354B6BD0" w14:textId="07863FC9" w:rsidR="001C15AD" w:rsidRDefault="001C15AD" w:rsidP="001C15AD">
      <w:pPr>
        <w:pStyle w:val="ioPerson2"/>
      </w:pPr>
      <w:r>
        <w:t>with residence in Bratislava</w:t>
      </w:r>
    </w:p>
    <w:p w14:paraId="4449C993" w14:textId="3D5CAF26" w:rsidR="001C15AD" w:rsidRDefault="001C15AD" w:rsidP="001C15AD">
      <w:pPr>
        <w:pStyle w:val="ioMission"/>
      </w:pPr>
      <w:r>
        <w:br w:type="column"/>
      </w:r>
      <w:r>
        <w:lastRenderedPageBreak/>
        <w:t>EIB</w:t>
      </w:r>
    </w:p>
    <w:p w14:paraId="27B8277D" w14:textId="5D93A81A" w:rsidR="001C15AD" w:rsidRDefault="001C15AD" w:rsidP="001C15AD">
      <w:pPr>
        <w:pStyle w:val="ioTitle"/>
      </w:pPr>
      <w:bookmarkStart w:id="11" w:name="_Toc166143011"/>
      <w:r>
        <w:t>EUROPEAN INVESTMENT BANK</w:t>
      </w:r>
      <w:bookmarkEnd w:id="11"/>
    </w:p>
    <w:p w14:paraId="04A4D2D4" w14:textId="0D1D978B" w:rsidR="001C15AD" w:rsidRDefault="001C15AD" w:rsidP="001C15AD">
      <w:pPr>
        <w:pStyle w:val="ioTitleLast"/>
      </w:pPr>
      <w:r>
        <w:t>Office in Slovenia</w:t>
      </w:r>
    </w:p>
    <w:p w14:paraId="434B54A9" w14:textId="7511D172" w:rsidR="001C15AD" w:rsidRDefault="001C15AD" w:rsidP="001C15AD">
      <w:pPr>
        <w:pStyle w:val="ioAddress"/>
      </w:pPr>
      <w:r>
        <w:t>SI-1000 LJUBLJANA, Trg republike 3</w:t>
      </w:r>
    </w:p>
    <w:p w14:paraId="479CEE3C" w14:textId="3893D94B" w:rsidR="001C15AD" w:rsidRDefault="001C15AD" w:rsidP="001C15AD">
      <w:pPr>
        <w:pStyle w:val="ioOfficeHours"/>
      </w:pPr>
      <w:r>
        <w:t>Office hours: Monday – Friday 8.30 – 16.30</w:t>
      </w:r>
    </w:p>
    <w:p w14:paraId="1B03E63E" w14:textId="60B86DE1" w:rsidR="001C15AD" w:rsidRDefault="001C15AD" w:rsidP="001C15AD">
      <w:pPr>
        <w:pStyle w:val="ioContact"/>
      </w:pPr>
      <w:r>
        <w:t>Tel: + 386 1 320 62 40</w:t>
      </w:r>
    </w:p>
    <w:p w14:paraId="1E5C3B70" w14:textId="3F8A52C9" w:rsidR="001C15AD" w:rsidRDefault="001C15AD" w:rsidP="001C15AD">
      <w:pPr>
        <w:pStyle w:val="ioContact"/>
      </w:pPr>
      <w:r>
        <w:t>E-mail: Ljubljana@eib.org</w:t>
      </w:r>
    </w:p>
    <w:p w14:paraId="3896BC6A" w14:textId="1510A08A" w:rsidR="001C15AD" w:rsidRDefault="001C15AD" w:rsidP="001C15AD">
      <w:pPr>
        <w:pStyle w:val="ioPerson"/>
      </w:pPr>
      <w:r>
        <w:t>Mr Simon SAVŠEK</w:t>
      </w:r>
    </w:p>
    <w:p w14:paraId="39EB78D8" w14:textId="427DC242" w:rsidR="001C15AD" w:rsidRDefault="001C15AD" w:rsidP="001C15AD">
      <w:pPr>
        <w:pStyle w:val="ioPerson2"/>
      </w:pPr>
      <w:r>
        <w:t>Head of EIB Group Office</w:t>
      </w:r>
    </w:p>
    <w:p w14:paraId="6D924167" w14:textId="1A9AA752" w:rsidR="001C15AD" w:rsidRDefault="001C15AD" w:rsidP="001C15AD">
      <w:pPr>
        <w:pStyle w:val="ioMission"/>
      </w:pPr>
      <w:r>
        <w:br w:type="column"/>
      </w:r>
      <w:r>
        <w:lastRenderedPageBreak/>
        <w:t>IOM</w:t>
      </w:r>
    </w:p>
    <w:p w14:paraId="3A11AD5C" w14:textId="7766943D" w:rsidR="001C15AD" w:rsidRDefault="001C15AD" w:rsidP="001C15AD">
      <w:pPr>
        <w:pStyle w:val="ioTitle"/>
      </w:pPr>
      <w:bookmarkStart w:id="12" w:name="_Toc166143012"/>
      <w:r>
        <w:t>INTERNATIONAL ORGANIZATION FOR MIGRATION</w:t>
      </w:r>
      <w:bookmarkEnd w:id="12"/>
    </w:p>
    <w:p w14:paraId="3551E238" w14:textId="62791809" w:rsidR="001C15AD" w:rsidRDefault="001C15AD" w:rsidP="001C15AD">
      <w:pPr>
        <w:pStyle w:val="ioTitleLast"/>
      </w:pPr>
      <w:r>
        <w:t>UN Migration Agency - Mission in Slovenia</w:t>
      </w:r>
    </w:p>
    <w:p w14:paraId="5A9BF632" w14:textId="519C44FB" w:rsidR="001C15AD" w:rsidRDefault="001C15AD" w:rsidP="001C15AD">
      <w:pPr>
        <w:pStyle w:val="ioAddress"/>
      </w:pPr>
      <w:r>
        <w:t>SI-1000 LJUBLJANA, Dunajska cesta 5</w:t>
      </w:r>
    </w:p>
    <w:p w14:paraId="730F410C" w14:textId="3F0581DD" w:rsidR="001C15AD" w:rsidRDefault="001C15AD" w:rsidP="001C15AD">
      <w:pPr>
        <w:pStyle w:val="ioOfficeHours"/>
      </w:pPr>
      <w:r>
        <w:t>Office hours: Monday – Friday 9.30 – 17.00</w:t>
      </w:r>
    </w:p>
    <w:p w14:paraId="5153C1CB" w14:textId="7A7E01DB" w:rsidR="001C15AD" w:rsidRDefault="001C15AD" w:rsidP="001C15AD">
      <w:pPr>
        <w:pStyle w:val="ioContact"/>
      </w:pPr>
      <w:r>
        <w:t>Tel: + 386 1 434 73 51</w:t>
      </w:r>
    </w:p>
    <w:p w14:paraId="4F1A319C" w14:textId="6FC74C9B" w:rsidR="001C15AD" w:rsidRDefault="001C15AD" w:rsidP="001C15AD">
      <w:pPr>
        <w:pStyle w:val="ioContact"/>
      </w:pPr>
      <w:r>
        <w:t>Fax: + 386 1 231 11 19</w:t>
      </w:r>
    </w:p>
    <w:p w14:paraId="4BD2D2B0" w14:textId="236E4E3D" w:rsidR="001C15AD" w:rsidRDefault="001C15AD" w:rsidP="001C15AD">
      <w:pPr>
        <w:pStyle w:val="ioContact"/>
      </w:pPr>
      <w:r>
        <w:t>E-mail: iomljubljana@iom.int</w:t>
      </w:r>
    </w:p>
    <w:p w14:paraId="59BC5173" w14:textId="55393A7E" w:rsidR="001C15AD" w:rsidRDefault="001C15AD" w:rsidP="001C15AD">
      <w:pPr>
        <w:pStyle w:val="ioContact"/>
      </w:pPr>
      <w:r>
        <w:t>Homepage: www.slovenia.iom.int, www.iom.int</w:t>
      </w:r>
    </w:p>
    <w:p w14:paraId="0F85C7FF" w14:textId="5DCD4BDC" w:rsidR="001C15AD" w:rsidRDefault="001C15AD" w:rsidP="001C15AD">
      <w:pPr>
        <w:pStyle w:val="ioPerson"/>
      </w:pPr>
      <w:r>
        <w:t>Ms Adriana ARALICA</w:t>
      </w:r>
    </w:p>
    <w:p w14:paraId="27E421FF" w14:textId="49AD5081" w:rsidR="001C15AD" w:rsidRDefault="001C15AD" w:rsidP="001C15AD">
      <w:pPr>
        <w:pStyle w:val="ioPerson2"/>
      </w:pPr>
      <w:r>
        <w:t>Head of Office</w:t>
      </w:r>
    </w:p>
    <w:p w14:paraId="18F6521D" w14:textId="137DD602" w:rsidR="001C15AD" w:rsidRDefault="001C15AD" w:rsidP="001C15AD">
      <w:pPr>
        <w:pStyle w:val="ioMission"/>
      </w:pPr>
      <w:r>
        <w:br w:type="column"/>
      </w:r>
      <w:r>
        <w:lastRenderedPageBreak/>
        <w:t>UNHCR</w:t>
      </w:r>
    </w:p>
    <w:p w14:paraId="5D87C266" w14:textId="7B809359" w:rsidR="001C15AD" w:rsidRDefault="001C15AD" w:rsidP="001C15AD">
      <w:pPr>
        <w:pStyle w:val="ioTitle"/>
      </w:pPr>
      <w:bookmarkStart w:id="13" w:name="_Toc166143013"/>
      <w:r>
        <w:t>OFFICE OF THE UNITED NATIONS HIGH COMMISSIONER FOR REFUGEES UNHCR Representation for Central Europe</w:t>
      </w:r>
      <w:bookmarkEnd w:id="13"/>
    </w:p>
    <w:p w14:paraId="0EA1B898" w14:textId="4D5A0DB8" w:rsidR="001C15AD" w:rsidRDefault="001C15AD" w:rsidP="001C15AD">
      <w:pPr>
        <w:pStyle w:val="ioAddress"/>
      </w:pPr>
      <w:r>
        <w:t>HU–1022 BUDAPEST, Felvinci út. 27</w:t>
      </w:r>
    </w:p>
    <w:p w14:paraId="12CD26A9" w14:textId="421E3010" w:rsidR="001C15AD" w:rsidRDefault="001C15AD" w:rsidP="001C15AD">
      <w:pPr>
        <w:pStyle w:val="ioOfficeHours"/>
      </w:pPr>
      <w:r>
        <w:t>Office hours: Monday – Friday 8.30 – 17.00</w:t>
      </w:r>
    </w:p>
    <w:p w14:paraId="1B26B007" w14:textId="1719D6EB" w:rsidR="001C15AD" w:rsidRDefault="001C15AD" w:rsidP="001C15AD">
      <w:pPr>
        <w:pStyle w:val="ioContact"/>
      </w:pPr>
      <w:r>
        <w:t>Tel: + 36 1 336 30 60</w:t>
      </w:r>
    </w:p>
    <w:p w14:paraId="5556A194" w14:textId="55262B0F" w:rsidR="001C15AD" w:rsidRDefault="001C15AD" w:rsidP="001C15AD">
      <w:pPr>
        <w:pStyle w:val="ioContact"/>
      </w:pPr>
      <w:r>
        <w:t>Fax: + 36 1 336 30 80</w:t>
      </w:r>
    </w:p>
    <w:p w14:paraId="344EBD3C" w14:textId="59530C92" w:rsidR="001C15AD" w:rsidRDefault="001C15AD" w:rsidP="001C15AD">
      <w:pPr>
        <w:pStyle w:val="ioContact"/>
      </w:pPr>
      <w:r>
        <w:t>E-mail: hunbu@unhcr.org</w:t>
      </w:r>
    </w:p>
    <w:p w14:paraId="621633E0" w14:textId="569A2641" w:rsidR="001C15AD" w:rsidRDefault="001C15AD" w:rsidP="001C15AD">
      <w:pPr>
        <w:pStyle w:val="ioContact"/>
      </w:pPr>
      <w:r>
        <w:t>Homepage: www.unhcr.org/ceu</w:t>
      </w:r>
    </w:p>
    <w:p w14:paraId="72BA6620" w14:textId="5F8AEA8F" w:rsidR="001C15AD" w:rsidRDefault="001C15AD" w:rsidP="001C15AD">
      <w:pPr>
        <w:pStyle w:val="ioPerson"/>
      </w:pPr>
      <w:r>
        <w:t>Ms Nicole EPTING</w:t>
      </w:r>
    </w:p>
    <w:p w14:paraId="6F556582" w14:textId="7520B52A" w:rsidR="001C15AD" w:rsidRDefault="001C15AD" w:rsidP="001C15AD">
      <w:pPr>
        <w:pStyle w:val="ioPerson2"/>
      </w:pPr>
      <w:r>
        <w:t>Head of Representation</w:t>
      </w:r>
    </w:p>
    <w:p w14:paraId="02D30C9D" w14:textId="0017F797" w:rsidR="001C15AD" w:rsidRDefault="001C15AD" w:rsidP="001C15AD">
      <w:pPr>
        <w:pStyle w:val="ioMission"/>
      </w:pPr>
      <w:r>
        <w:br w:type="column"/>
      </w:r>
      <w:r>
        <w:lastRenderedPageBreak/>
        <w:t>WHO</w:t>
      </w:r>
    </w:p>
    <w:p w14:paraId="32820A16" w14:textId="135BA148" w:rsidR="001C15AD" w:rsidRDefault="001C15AD" w:rsidP="001C15AD">
      <w:pPr>
        <w:pStyle w:val="ioTitle"/>
      </w:pPr>
      <w:bookmarkStart w:id="14" w:name="_Toc166143014"/>
      <w:r>
        <w:t>WORLD HEALTH ORGANIZATION</w:t>
      </w:r>
      <w:bookmarkEnd w:id="14"/>
    </w:p>
    <w:p w14:paraId="3D470426" w14:textId="245AB3CC" w:rsidR="001C15AD" w:rsidRDefault="001C15AD" w:rsidP="001C15AD">
      <w:pPr>
        <w:pStyle w:val="ioTitleLast"/>
      </w:pPr>
      <w:r>
        <w:t>Office in Slovenia</w:t>
      </w:r>
    </w:p>
    <w:p w14:paraId="46B0647D" w14:textId="3B19189B" w:rsidR="001C15AD" w:rsidRDefault="001C15AD" w:rsidP="001C15AD">
      <w:pPr>
        <w:pStyle w:val="ioAddress"/>
      </w:pPr>
      <w:r>
        <w:t>SI-1000 LJUBLJANA, Trubarjeva ulica 2</w:t>
      </w:r>
    </w:p>
    <w:p w14:paraId="4CD1D630" w14:textId="131014A8" w:rsidR="001C15AD" w:rsidRDefault="001C15AD" w:rsidP="001C15AD">
      <w:pPr>
        <w:pStyle w:val="ioContact"/>
      </w:pPr>
      <w:r>
        <w:t>Tel: + 386 1 244 15 85</w:t>
      </w:r>
    </w:p>
    <w:p w14:paraId="6AF52C99" w14:textId="21B488A6" w:rsidR="001C15AD" w:rsidRDefault="001C15AD" w:rsidP="001C15AD">
      <w:pPr>
        <w:pStyle w:val="ioContact"/>
      </w:pPr>
      <w:r>
        <w:t>Fax: + 386 1 244 15 84</w:t>
      </w:r>
    </w:p>
    <w:p w14:paraId="25EB1303" w14:textId="71D94CDA" w:rsidR="001C15AD" w:rsidRDefault="001C15AD" w:rsidP="001C15AD">
      <w:pPr>
        <w:pStyle w:val="ioContact"/>
      </w:pPr>
      <w:r>
        <w:t>E-mail: eurowhosvn@who.int</w:t>
      </w:r>
    </w:p>
    <w:p w14:paraId="386637AA" w14:textId="6D71E0B8" w:rsidR="001C15AD" w:rsidRDefault="001C15AD" w:rsidP="001C15AD">
      <w:pPr>
        <w:pStyle w:val="ioContact"/>
      </w:pPr>
      <w:r>
        <w:t>Homepage: www.euro.who.int/en/countries/Slovenia</w:t>
      </w:r>
    </w:p>
    <w:p w14:paraId="44C6E9C1" w14:textId="0D2090D0" w:rsidR="001C15AD" w:rsidRDefault="001C15AD" w:rsidP="001C15AD">
      <w:pPr>
        <w:pStyle w:val="ioPerson"/>
      </w:pPr>
      <w:r>
        <w:t>Ms Melita VUJNOVIĆ</w:t>
      </w:r>
    </w:p>
    <w:p w14:paraId="35602F90" w14:textId="7C1BBAA8" w:rsidR="001C15AD" w:rsidRDefault="001C15AD" w:rsidP="001C15AD">
      <w:pPr>
        <w:pStyle w:val="ioPerson2"/>
      </w:pPr>
      <w:r>
        <w:t>Head of Office</w:t>
      </w:r>
    </w:p>
    <w:p w14:paraId="4ED4BCC3" w14:textId="77777777" w:rsidR="001C15AD" w:rsidRDefault="001C15AD" w:rsidP="001C15AD"/>
    <w:p w14:paraId="5BE760A4" w14:textId="773297F2" w:rsidR="00F40357" w:rsidRDefault="00F40357">
      <w:r>
        <w:br w:type="page"/>
      </w:r>
    </w:p>
    <w:p w14:paraId="6AFC13BA" w14:textId="77777777" w:rsidR="00285221" w:rsidRDefault="00285221" w:rsidP="00285221"/>
    <w:p w14:paraId="71DA072D" w14:textId="45FD6B5E" w:rsidR="000C41CD" w:rsidRDefault="00F810B8" w:rsidP="00285221">
      <w:pPr>
        <w:pStyle w:val="ioListTitle"/>
      </w:pPr>
      <w:bookmarkStart w:id="15" w:name="_Toc166143015"/>
      <w:r>
        <w:t>OTHER MISSION</w:t>
      </w:r>
      <w:r w:rsidRPr="00BA2CD7">
        <w:t>S</w:t>
      </w:r>
      <w:bookmarkEnd w:id="15"/>
    </w:p>
    <w:p w14:paraId="260CD236" w14:textId="2BA3C699" w:rsidR="006E1B1F" w:rsidRDefault="001C15AD" w:rsidP="001C15AD">
      <w:pPr>
        <w:pStyle w:val="ioMission"/>
      </w:pPr>
      <w:bookmarkStart w:id="16" w:name="IOMisijeOther"/>
      <w:bookmarkEnd w:id="16"/>
      <w:r>
        <w:br w:type="column"/>
      </w:r>
      <w:r>
        <w:lastRenderedPageBreak/>
        <w:t>EUROPEAN COMMISSION</w:t>
      </w:r>
    </w:p>
    <w:p w14:paraId="4506AA7B" w14:textId="51FD8B46" w:rsidR="001C15AD" w:rsidRDefault="001C15AD" w:rsidP="001C15AD">
      <w:pPr>
        <w:pStyle w:val="ioTitle"/>
      </w:pPr>
      <w:bookmarkStart w:id="17" w:name="_Toc166143016"/>
      <w:r>
        <w:t>EUROPEAN UNION - REPRESENTATION OF THE EUROPEAN COMMISSION</w:t>
      </w:r>
      <w:bookmarkEnd w:id="17"/>
    </w:p>
    <w:p w14:paraId="06D4E914" w14:textId="2548DB5D" w:rsidR="001C15AD" w:rsidRDefault="001C15AD" w:rsidP="001C15AD">
      <w:pPr>
        <w:pStyle w:val="ioAddress"/>
      </w:pPr>
      <w:r>
        <w:t>SI-1000 LJUBLJANA, Dunajska cesta 20</w:t>
      </w:r>
    </w:p>
    <w:p w14:paraId="771448E3" w14:textId="3BAA4865" w:rsidR="001C15AD" w:rsidRDefault="001C15AD" w:rsidP="001C15AD">
      <w:pPr>
        <w:pStyle w:val="ioContact"/>
      </w:pPr>
      <w:r>
        <w:t>Tel: + 386 1 252 88 00</w:t>
      </w:r>
    </w:p>
    <w:p w14:paraId="0EA8225C" w14:textId="0A849D70" w:rsidR="001C15AD" w:rsidRDefault="001C15AD" w:rsidP="001C15AD">
      <w:pPr>
        <w:pStyle w:val="ioContact"/>
      </w:pPr>
      <w:r>
        <w:t>E-mail: COMM-REP-LJU@ec.europa.eu</w:t>
      </w:r>
    </w:p>
    <w:p w14:paraId="1C987881" w14:textId="7CC02184" w:rsidR="001C15AD" w:rsidRDefault="001C15AD" w:rsidP="001C15AD">
      <w:pPr>
        <w:pStyle w:val="ioContact"/>
      </w:pPr>
      <w:r>
        <w:t>Homepage: www.ec.europa.eu/slovenija/</w:t>
      </w:r>
    </w:p>
    <w:p w14:paraId="71D2C275" w14:textId="314A05F7" w:rsidR="001C15AD" w:rsidRDefault="001C15AD" w:rsidP="001C15AD">
      <w:pPr>
        <w:pStyle w:val="ioPerson"/>
      </w:pPr>
      <w:r>
        <w:t>Ms Jerneja JUG JERŠE</w:t>
      </w:r>
    </w:p>
    <w:p w14:paraId="7FD3A281" w14:textId="7D74E4DC" w:rsidR="001C15AD" w:rsidRDefault="001C15AD" w:rsidP="001C15AD">
      <w:pPr>
        <w:pStyle w:val="ioPerson2"/>
      </w:pPr>
      <w:r>
        <w:t>Head of Representation</w:t>
      </w:r>
    </w:p>
    <w:p w14:paraId="087CDA70" w14:textId="70D69025" w:rsidR="001C15AD" w:rsidRDefault="001C15AD" w:rsidP="001C15AD">
      <w:pPr>
        <w:pStyle w:val="ioMission"/>
      </w:pPr>
      <w:r>
        <w:br w:type="column"/>
      </w:r>
      <w:r>
        <w:lastRenderedPageBreak/>
        <w:t>EUROPEAN PARLIAMENT</w:t>
      </w:r>
    </w:p>
    <w:p w14:paraId="7264DFE9" w14:textId="524652FD" w:rsidR="001C15AD" w:rsidRDefault="001C15AD" w:rsidP="001C15AD">
      <w:pPr>
        <w:pStyle w:val="ioTitle"/>
      </w:pPr>
      <w:bookmarkStart w:id="18" w:name="_Toc166143017"/>
      <w:r>
        <w:t>EUROPEAN PARLIAMENT LIASON OFFICE</w:t>
      </w:r>
      <w:bookmarkEnd w:id="18"/>
    </w:p>
    <w:p w14:paraId="6EEA9ED5" w14:textId="03D9BF96" w:rsidR="001C15AD" w:rsidRDefault="001C15AD" w:rsidP="001C15AD">
      <w:pPr>
        <w:pStyle w:val="ioAddress"/>
      </w:pPr>
      <w:r>
        <w:t>SI-1000 LJUBLJANA, Dunajska cesta 20</w:t>
      </w:r>
    </w:p>
    <w:p w14:paraId="53979563" w14:textId="68846BBB" w:rsidR="001C15AD" w:rsidRDefault="001C15AD" w:rsidP="001C15AD">
      <w:pPr>
        <w:pStyle w:val="ioOfficeHours"/>
      </w:pPr>
      <w:r>
        <w:t>Office hours: Monday – Thursday 8.30 – 17.30, Friday 8.30 – 13.30</w:t>
      </w:r>
    </w:p>
    <w:p w14:paraId="3B25E0A4" w14:textId="797082B1" w:rsidR="001C15AD" w:rsidRDefault="001C15AD" w:rsidP="001C15AD">
      <w:pPr>
        <w:pStyle w:val="ioContact"/>
      </w:pPr>
      <w:r>
        <w:t>Tel: + 386 1 252 88 30</w:t>
      </w:r>
    </w:p>
    <w:p w14:paraId="6C52B543" w14:textId="5FF1E444" w:rsidR="001C15AD" w:rsidRDefault="001C15AD" w:rsidP="001C15AD">
      <w:pPr>
        <w:pStyle w:val="ioContact"/>
      </w:pPr>
      <w:r>
        <w:t>E-mail: EPljubljana@ep.europa.eu</w:t>
      </w:r>
    </w:p>
    <w:p w14:paraId="5DCEE882" w14:textId="0573EEEB" w:rsidR="001C15AD" w:rsidRDefault="001C15AD" w:rsidP="001C15AD">
      <w:pPr>
        <w:pStyle w:val="ioContact"/>
      </w:pPr>
      <w:r>
        <w:t>Homepage: www.euparl.europa.eu/slovenia/sl/</w:t>
      </w:r>
    </w:p>
    <w:p w14:paraId="4BA163EB" w14:textId="77D34017" w:rsidR="001C15AD" w:rsidRDefault="001C15AD" w:rsidP="001C15AD">
      <w:pPr>
        <w:pStyle w:val="ioPerson"/>
      </w:pPr>
      <w:r>
        <w:t>Ms Anita TUŠAR</w:t>
      </w:r>
    </w:p>
    <w:p w14:paraId="7E4EAF2F" w14:textId="60C460F1" w:rsidR="001C15AD" w:rsidRDefault="001C15AD" w:rsidP="001C15AD">
      <w:pPr>
        <w:pStyle w:val="ioPerson2"/>
      </w:pPr>
      <w:r>
        <w:t>Head of Office</w:t>
      </w:r>
    </w:p>
    <w:p w14:paraId="68C7E241" w14:textId="4905CA13" w:rsidR="001C15AD" w:rsidRDefault="001C15AD" w:rsidP="001C15AD">
      <w:pPr>
        <w:pStyle w:val="ioMission"/>
      </w:pPr>
      <w:r>
        <w:br w:type="column"/>
      </w:r>
      <w:r>
        <w:lastRenderedPageBreak/>
        <w:t>NATO</w:t>
      </w:r>
    </w:p>
    <w:p w14:paraId="7E260860" w14:textId="554B343C" w:rsidR="001C15AD" w:rsidRDefault="001C15AD" w:rsidP="001C15AD">
      <w:pPr>
        <w:pStyle w:val="ioTitle"/>
      </w:pPr>
      <w:bookmarkStart w:id="19" w:name="_Toc166143018"/>
      <w:r>
        <w:t>NATO MOUNTAIN WARFARE CENTRE OF EXCELLENCE</w:t>
      </w:r>
      <w:bookmarkEnd w:id="19"/>
    </w:p>
    <w:p w14:paraId="411FD76F" w14:textId="71CFE4A8" w:rsidR="001C15AD" w:rsidRDefault="001C15AD" w:rsidP="001C15AD">
      <w:pPr>
        <w:pStyle w:val="ioAddress"/>
      </w:pPr>
      <w:r>
        <w:t>SI-4275 BEGUNJE NA GORENJSKEM, Poljče 27</w:t>
      </w:r>
    </w:p>
    <w:p w14:paraId="4F83E848" w14:textId="464239DB" w:rsidR="001C15AD" w:rsidRDefault="001C15AD" w:rsidP="001C15AD">
      <w:pPr>
        <w:pStyle w:val="ioOfficeHours"/>
      </w:pPr>
      <w:r>
        <w:t>Office hours: Monday – Thursday 9.00 – 15.00, Friday 9.00 – 12.00</w:t>
      </w:r>
    </w:p>
    <w:p w14:paraId="75B25694" w14:textId="3D7185BB" w:rsidR="001C15AD" w:rsidRDefault="001C15AD" w:rsidP="001C15AD">
      <w:pPr>
        <w:pStyle w:val="ioContact"/>
      </w:pPr>
      <w:r>
        <w:t>Tel: + 386 4 532 36 10</w:t>
      </w:r>
    </w:p>
    <w:p w14:paraId="47242B61" w14:textId="01E2486E" w:rsidR="001C15AD" w:rsidRDefault="001C15AD" w:rsidP="001C15AD">
      <w:pPr>
        <w:pStyle w:val="ioContact"/>
      </w:pPr>
      <w:r>
        <w:t>E-mail: info@mwcoe.org</w:t>
      </w:r>
    </w:p>
    <w:p w14:paraId="61016453" w14:textId="03FC10BA" w:rsidR="001C15AD" w:rsidRDefault="001C15AD" w:rsidP="001C15AD">
      <w:pPr>
        <w:pStyle w:val="ioContact"/>
      </w:pPr>
      <w:r>
        <w:t>Homepage: www.mwcoe.org</w:t>
      </w:r>
    </w:p>
    <w:p w14:paraId="781A5F39" w14:textId="0C01689F" w:rsidR="001C15AD" w:rsidRDefault="001C15AD" w:rsidP="001C15AD">
      <w:pPr>
        <w:pStyle w:val="ioPerson"/>
      </w:pPr>
      <w:r>
        <w:t>Colonel Leon HOLC</w:t>
      </w:r>
    </w:p>
    <w:p w14:paraId="2D176245" w14:textId="5CC9765B" w:rsidR="001C15AD" w:rsidRDefault="001C15AD" w:rsidP="001C15AD">
      <w:pPr>
        <w:pStyle w:val="ioPerson2"/>
      </w:pPr>
      <w:r>
        <w:t>Director</w:t>
      </w:r>
    </w:p>
    <w:p w14:paraId="37CE5ECB" w14:textId="77777777" w:rsidR="001C15AD" w:rsidRDefault="001C15AD" w:rsidP="001C15AD"/>
    <w:p w14:paraId="6C1CF220" w14:textId="6A0716FC" w:rsidR="00285221" w:rsidRPr="00925076" w:rsidRDefault="00285221" w:rsidP="00296EED"/>
    <w:sectPr w:rsidR="00285221" w:rsidRPr="00925076" w:rsidSect="00ED4D99">
      <w:footerReference w:type="default" r:id="rId7"/>
      <w:pgSz w:w="11906" w:h="16838" w:code="9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1E4FF8" w14:textId="77777777" w:rsidR="007C5474" w:rsidRPr="00301595" w:rsidRDefault="007C5474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4825BB61" w14:textId="77777777" w:rsidR="007C5474" w:rsidRPr="00301595" w:rsidRDefault="007C5474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F9A231" w14:textId="3A544A3D" w:rsidR="009265E6" w:rsidRDefault="009265E6" w:rsidP="00241766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1C15AD">
      <w:rPr>
        <w:noProof/>
        <w:sz w:val="15"/>
        <w:szCs w:val="15"/>
      </w:rPr>
      <w:t>16</w:t>
    </w:r>
    <w:r w:rsidRPr="00C72375">
      <w:rPr>
        <w:noProof/>
        <w:sz w:val="15"/>
        <w:szCs w:val="15"/>
      </w:rPr>
      <w:fldChar w:fldCharType="end"/>
    </w:r>
  </w:p>
  <w:p w14:paraId="043BEF86" w14:textId="57973CC5" w:rsidR="001C1B6A" w:rsidRPr="004136B0" w:rsidRDefault="001C15AD" w:rsidP="009265E6">
    <w:pPr>
      <w:pStyle w:val="Footer"/>
      <w:jc w:val="center"/>
      <w:rPr>
        <w:i/>
        <w:iCs/>
        <w:sz w:val="17"/>
        <w:szCs w:val="17"/>
      </w:rPr>
    </w:pPr>
    <w:r>
      <w:rPr>
        <w:i/>
        <w:iCs/>
        <w:sz w:val="17"/>
        <w:szCs w:val="17"/>
      </w:rPr>
      <w:t>9 Ma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01A44B" w14:textId="77777777" w:rsidR="007C5474" w:rsidRPr="00301595" w:rsidRDefault="007C5474">
      <w:pPr>
        <w:rPr>
          <w:sz w:val="23"/>
          <w:szCs w:val="23"/>
        </w:rPr>
      </w:pPr>
      <w:r>
        <w:separator/>
      </w:r>
    </w:p>
  </w:footnote>
  <w:footnote w:type="continuationSeparator" w:id="0">
    <w:p w14:paraId="008A08D3" w14:textId="77777777" w:rsidR="007C5474" w:rsidRPr="00301595" w:rsidRDefault="007C5474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1D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E7C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304"/>
    <w:rsid w:val="000154BE"/>
    <w:rsid w:val="00015AAF"/>
    <w:rsid w:val="00015F0B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55B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1CC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3B3"/>
    <w:rsid w:val="00087D3B"/>
    <w:rsid w:val="00087E9F"/>
    <w:rsid w:val="00090054"/>
    <w:rsid w:val="000904A3"/>
    <w:rsid w:val="00090945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82F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61A"/>
    <w:rsid w:val="000C2DFF"/>
    <w:rsid w:val="000C2E3E"/>
    <w:rsid w:val="000C2EA0"/>
    <w:rsid w:val="000C3024"/>
    <w:rsid w:val="000C39B4"/>
    <w:rsid w:val="000C3E25"/>
    <w:rsid w:val="000C3F9D"/>
    <w:rsid w:val="000C41C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5BE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51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0AB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07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D59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81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3E0B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2A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B23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C7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5AD"/>
    <w:rsid w:val="001C184F"/>
    <w:rsid w:val="001C188B"/>
    <w:rsid w:val="001C1B6A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7CD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425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95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2C6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4D"/>
    <w:rsid w:val="001F4F7A"/>
    <w:rsid w:val="001F525B"/>
    <w:rsid w:val="001F557B"/>
    <w:rsid w:val="001F58C2"/>
    <w:rsid w:val="001F62ED"/>
    <w:rsid w:val="001F63CF"/>
    <w:rsid w:val="001F645C"/>
    <w:rsid w:val="001F66D7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2E6D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16E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76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39B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6F5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221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5F3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6EED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5BBF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8D"/>
    <w:rsid w:val="002E76DC"/>
    <w:rsid w:val="002E7888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788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5F0B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1DAC"/>
    <w:rsid w:val="00322070"/>
    <w:rsid w:val="00322402"/>
    <w:rsid w:val="0032265A"/>
    <w:rsid w:val="00322825"/>
    <w:rsid w:val="00322916"/>
    <w:rsid w:val="00322AB4"/>
    <w:rsid w:val="00322B06"/>
    <w:rsid w:val="00322F61"/>
    <w:rsid w:val="00323147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C50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EE6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001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4DA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11A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E9E"/>
    <w:rsid w:val="003F6033"/>
    <w:rsid w:val="003F6092"/>
    <w:rsid w:val="003F63A0"/>
    <w:rsid w:val="003F6831"/>
    <w:rsid w:val="003F68E2"/>
    <w:rsid w:val="003F7463"/>
    <w:rsid w:val="003F75D2"/>
    <w:rsid w:val="003F7BDC"/>
    <w:rsid w:val="003F7C41"/>
    <w:rsid w:val="003F7D69"/>
    <w:rsid w:val="003F7D90"/>
    <w:rsid w:val="00400578"/>
    <w:rsid w:val="00400725"/>
    <w:rsid w:val="004009CF"/>
    <w:rsid w:val="00400B15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36B0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503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32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2ED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07D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18C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684A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981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8E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2C1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C7ACB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E81"/>
    <w:rsid w:val="005D5F2C"/>
    <w:rsid w:val="005D5F3C"/>
    <w:rsid w:val="005D615D"/>
    <w:rsid w:val="005D63DB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2F3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3F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4F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B3E"/>
    <w:rsid w:val="00605F18"/>
    <w:rsid w:val="00605F75"/>
    <w:rsid w:val="00606518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76F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C7"/>
    <w:rsid w:val="00626B51"/>
    <w:rsid w:val="00626E04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B5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CE2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2F95"/>
    <w:rsid w:val="006A3078"/>
    <w:rsid w:val="006A3184"/>
    <w:rsid w:val="006A32F9"/>
    <w:rsid w:val="006A337C"/>
    <w:rsid w:val="006A3655"/>
    <w:rsid w:val="006A399A"/>
    <w:rsid w:val="006A3E5F"/>
    <w:rsid w:val="006A43B5"/>
    <w:rsid w:val="006A4697"/>
    <w:rsid w:val="006A4AFF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7FD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1B1F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48B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50C"/>
    <w:rsid w:val="007056F7"/>
    <w:rsid w:val="00705A81"/>
    <w:rsid w:val="007060FD"/>
    <w:rsid w:val="0070648B"/>
    <w:rsid w:val="007068C0"/>
    <w:rsid w:val="007068EB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C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352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B1C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D96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E45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CF7"/>
    <w:rsid w:val="007C3EAF"/>
    <w:rsid w:val="007C41E2"/>
    <w:rsid w:val="007C43DB"/>
    <w:rsid w:val="007C4825"/>
    <w:rsid w:val="007C492A"/>
    <w:rsid w:val="007C514E"/>
    <w:rsid w:val="007C5474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1EB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20F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51B7"/>
    <w:rsid w:val="00825C0A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63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C92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7A6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047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5C92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34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5E45"/>
    <w:rsid w:val="008E60BA"/>
    <w:rsid w:val="008E65AA"/>
    <w:rsid w:val="008E6632"/>
    <w:rsid w:val="008E67F5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469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45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076"/>
    <w:rsid w:val="00925C82"/>
    <w:rsid w:val="00925E5E"/>
    <w:rsid w:val="00925E8E"/>
    <w:rsid w:val="009260D0"/>
    <w:rsid w:val="00926300"/>
    <w:rsid w:val="009263AD"/>
    <w:rsid w:val="00926435"/>
    <w:rsid w:val="00926570"/>
    <w:rsid w:val="009265E6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1B7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57DA3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83B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3E4"/>
    <w:rsid w:val="009A14DF"/>
    <w:rsid w:val="009A19B2"/>
    <w:rsid w:val="009A19DF"/>
    <w:rsid w:val="009A1A4B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A67"/>
    <w:rsid w:val="009D0DB3"/>
    <w:rsid w:val="009D0DEF"/>
    <w:rsid w:val="009D0FBD"/>
    <w:rsid w:val="009D135D"/>
    <w:rsid w:val="009D1511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6EA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3B7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77F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460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6D66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06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DB4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7C1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697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293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15D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02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357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2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6BEC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08B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2DF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63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37CC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991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A8B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570"/>
    <w:rsid w:val="00D205A0"/>
    <w:rsid w:val="00D20812"/>
    <w:rsid w:val="00D20A52"/>
    <w:rsid w:val="00D20ADA"/>
    <w:rsid w:val="00D20EAD"/>
    <w:rsid w:val="00D211AD"/>
    <w:rsid w:val="00D2152E"/>
    <w:rsid w:val="00D215AD"/>
    <w:rsid w:val="00D217F0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9D4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916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3C6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0ED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BC4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548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2E6E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C16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BF1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C8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F60"/>
    <w:rsid w:val="00E34168"/>
    <w:rsid w:val="00E341D1"/>
    <w:rsid w:val="00E347D5"/>
    <w:rsid w:val="00E34947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14D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42F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74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D99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A0A"/>
    <w:rsid w:val="00ED6C69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21B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912"/>
    <w:rsid w:val="00EF5C74"/>
    <w:rsid w:val="00EF651A"/>
    <w:rsid w:val="00EF67AF"/>
    <w:rsid w:val="00EF6880"/>
    <w:rsid w:val="00EF69F4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3CC1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6AA"/>
    <w:rsid w:val="00F31A97"/>
    <w:rsid w:val="00F31F62"/>
    <w:rsid w:val="00F324AC"/>
    <w:rsid w:val="00F32527"/>
    <w:rsid w:val="00F32677"/>
    <w:rsid w:val="00F327C3"/>
    <w:rsid w:val="00F329F7"/>
    <w:rsid w:val="00F32ADA"/>
    <w:rsid w:val="00F32D01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463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357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7F5"/>
    <w:rsid w:val="00F56C37"/>
    <w:rsid w:val="00F56D8A"/>
    <w:rsid w:val="00F57382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0B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5EB9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3FE0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8D0"/>
    <w:rsid w:val="00FE1A9C"/>
    <w:rsid w:val="00FE1DA3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775981"/>
    <w:pPr>
      <w:spacing w:after="240"/>
      <w:jc w:val="center"/>
      <w:outlineLvl w:val="0"/>
    </w:pPr>
    <w:rPr>
      <w:b/>
      <w:sz w:val="19"/>
      <w:szCs w:val="19"/>
    </w:rPr>
  </w:style>
  <w:style w:type="paragraph" w:styleId="Heading2">
    <w:name w:val="heading 2"/>
    <w:basedOn w:val="Normal"/>
    <w:next w:val="Normal"/>
    <w:link w:val="Heading2Char"/>
    <w:qFormat/>
    <w:rsid w:val="00555654"/>
    <w:pPr>
      <w:keepNext/>
      <w:tabs>
        <w:tab w:val="left" w:pos="482"/>
      </w:tabs>
      <w:spacing w:after="24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04255B"/>
    <w:pPr>
      <w:tabs>
        <w:tab w:val="right" w:leader="dot" w:pos="10450"/>
      </w:tabs>
    </w:pPr>
    <w:rPr>
      <w:b/>
    </w:rPr>
  </w:style>
  <w:style w:type="paragraph" w:styleId="TOC2">
    <w:name w:val="toc 2"/>
    <w:basedOn w:val="Normal"/>
    <w:next w:val="Normal"/>
    <w:autoRedefine/>
    <w:uiPriority w:val="39"/>
    <w:rsid w:val="0004255B"/>
    <w:pPr>
      <w:tabs>
        <w:tab w:val="right" w:leader="dot" w:pos="10450"/>
      </w:tabs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1E72C6"/>
    <w:pPr>
      <w:tabs>
        <w:tab w:val="left" w:leader="dot" w:pos="10450"/>
      </w:tabs>
      <w:ind w:left="480"/>
    </w:pPr>
    <w:rPr>
      <w:noProof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link w:val="CaptionChar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rsid w:val="007F4FDB"/>
    <w:pPr>
      <w:tabs>
        <w:tab w:val="left" w:pos="482"/>
      </w:tabs>
      <w:spacing w:before="200" w:after="20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rsid w:val="00104EFC"/>
    <w:pPr>
      <w:tabs>
        <w:tab w:val="left" w:pos="2410"/>
      </w:tabs>
      <w:spacing w:after="200"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rsid w:val="008C37A0"/>
    <w:pPr>
      <w:tabs>
        <w:tab w:val="left" w:pos="1843"/>
      </w:tabs>
      <w:spacing w:before="200"/>
      <w:ind w:firstLine="1843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rsid w:val="008C37A0"/>
    <w:pPr>
      <w:tabs>
        <w:tab w:val="left" w:pos="1843"/>
      </w:tabs>
      <w:ind w:firstLine="1843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rsid w:val="00467874"/>
    <w:pPr>
      <w:spacing w:before="240"/>
      <w:contextualSpacing/>
    </w:pPr>
    <w:rPr>
      <w:b/>
      <w:bCs/>
    </w:rPr>
  </w:style>
  <w:style w:type="paragraph" w:customStyle="1" w:styleId="clCountry">
    <w:name w:val="clCountry"/>
    <w:basedOn w:val="Heading3"/>
    <w:link w:val="clCountryChar"/>
    <w:rsid w:val="000821CC"/>
    <w:rPr>
      <w:sz w:val="20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clCountryChar">
    <w:name w:val="clCountry Char"/>
    <w:link w:val="clCountry"/>
    <w:rsid w:val="000821CC"/>
    <w:rPr>
      <w:szCs w:val="15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styleId="Title">
    <w:name w:val="Title"/>
    <w:basedOn w:val="Normal"/>
    <w:next w:val="Normal"/>
    <w:link w:val="TitleChar"/>
    <w:qFormat/>
    <w:rsid w:val="00A6077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6077F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US"/>
    </w:rPr>
  </w:style>
  <w:style w:type="paragraph" w:customStyle="1" w:styleId="clTitle">
    <w:name w:val="clTitle"/>
    <w:basedOn w:val="Caption"/>
    <w:link w:val="clTitleChar"/>
    <w:rsid w:val="00D469D4"/>
    <w:pPr>
      <w:spacing w:before="210"/>
    </w:pPr>
    <w:rPr>
      <w:sz w:val="22"/>
      <w:szCs w:val="22"/>
    </w:rPr>
  </w:style>
  <w:style w:type="paragraph" w:customStyle="1" w:styleId="ioAddress">
    <w:name w:val="ioAddress"/>
    <w:basedOn w:val="Normal"/>
    <w:link w:val="ioAddressChar"/>
    <w:qFormat/>
    <w:rsid w:val="00EE121B"/>
    <w:pPr>
      <w:spacing w:before="220" w:after="220"/>
      <w:jc w:val="center"/>
    </w:pPr>
    <w:rPr>
      <w:sz w:val="22"/>
      <w:szCs w:val="22"/>
    </w:rPr>
  </w:style>
  <w:style w:type="character" w:customStyle="1" w:styleId="CaptionChar">
    <w:name w:val="Caption Char"/>
    <w:basedOn w:val="DefaultParagraphFont"/>
    <w:link w:val="Caption"/>
    <w:rsid w:val="003F6831"/>
    <w:rPr>
      <w:b/>
      <w:lang w:val="en-AU" w:eastAsia="en-US"/>
    </w:rPr>
  </w:style>
  <w:style w:type="character" w:customStyle="1" w:styleId="clTitleChar">
    <w:name w:val="clTitle Char"/>
    <w:basedOn w:val="CaptionChar"/>
    <w:link w:val="clTitle"/>
    <w:rsid w:val="00D469D4"/>
    <w:rPr>
      <w:b/>
      <w:sz w:val="22"/>
      <w:szCs w:val="22"/>
      <w:lang w:val="en-AU" w:eastAsia="en-US"/>
    </w:rPr>
  </w:style>
  <w:style w:type="character" w:customStyle="1" w:styleId="ioAddressChar">
    <w:name w:val="ioAddress Char"/>
    <w:basedOn w:val="clTitleChar"/>
    <w:link w:val="ioAddress"/>
    <w:rsid w:val="00EE121B"/>
    <w:rPr>
      <w:b w:val="0"/>
      <w:sz w:val="22"/>
      <w:szCs w:val="22"/>
      <w:lang w:val="en-AU" w:eastAsia="en-US"/>
    </w:rPr>
  </w:style>
  <w:style w:type="paragraph" w:customStyle="1" w:styleId="clOfficeHours">
    <w:name w:val="clOfficeHours"/>
    <w:basedOn w:val="ioAddress"/>
    <w:link w:val="clOfficeHoursChar"/>
    <w:rsid w:val="001F66D7"/>
    <w:pPr>
      <w:spacing w:before="210"/>
    </w:pPr>
    <w:rPr>
      <w:sz w:val="20"/>
      <w:szCs w:val="20"/>
      <w:lang w:val="en-GB"/>
    </w:rPr>
  </w:style>
  <w:style w:type="paragraph" w:customStyle="1" w:styleId="clContact">
    <w:name w:val="clContact"/>
    <w:basedOn w:val="Normal"/>
    <w:link w:val="clContactChar"/>
    <w:rsid w:val="003F75D2"/>
    <w:pPr>
      <w:tabs>
        <w:tab w:val="left" w:pos="482"/>
      </w:tabs>
      <w:jc w:val="center"/>
    </w:pPr>
    <w:rPr>
      <w:sz w:val="20"/>
      <w:lang w:val="en-US"/>
    </w:rPr>
  </w:style>
  <w:style w:type="character" w:customStyle="1" w:styleId="clOfficeHoursChar">
    <w:name w:val="clOfficeHours Char"/>
    <w:basedOn w:val="ioAddressChar"/>
    <w:link w:val="clOfficeHours"/>
    <w:rsid w:val="001F66D7"/>
    <w:rPr>
      <w:b w:val="0"/>
      <w:bCs w:val="0"/>
      <w:sz w:val="22"/>
      <w:szCs w:val="22"/>
      <w:lang w:val="en-GB" w:eastAsia="en-US"/>
    </w:rPr>
  </w:style>
  <w:style w:type="character" w:customStyle="1" w:styleId="clContactChar">
    <w:name w:val="clContact Char"/>
    <w:basedOn w:val="DefaultParagraphFont"/>
    <w:link w:val="clContact"/>
    <w:rsid w:val="003F75D2"/>
    <w:rPr>
      <w:lang w:val="en-US" w:eastAsia="en-US"/>
    </w:rPr>
  </w:style>
  <w:style w:type="paragraph" w:customStyle="1" w:styleId="clPerson">
    <w:name w:val="clPerson"/>
    <w:basedOn w:val="Normal"/>
    <w:link w:val="clPersonChar"/>
    <w:rsid w:val="001F4F4D"/>
    <w:pPr>
      <w:tabs>
        <w:tab w:val="left" w:pos="482"/>
      </w:tabs>
      <w:spacing w:before="180"/>
      <w:ind w:left="1985"/>
    </w:pPr>
    <w:rPr>
      <w:b/>
      <w:i/>
      <w:sz w:val="18"/>
      <w:szCs w:val="18"/>
      <w:lang w:val="en-GB"/>
    </w:rPr>
  </w:style>
  <w:style w:type="paragraph" w:customStyle="1" w:styleId="clPerson2">
    <w:name w:val="clPerson2"/>
    <w:basedOn w:val="Normal"/>
    <w:link w:val="clPerson2Char"/>
    <w:rsid w:val="001F4F4D"/>
    <w:pPr>
      <w:tabs>
        <w:tab w:val="left" w:pos="482"/>
      </w:tabs>
      <w:ind w:left="1985"/>
    </w:pPr>
    <w:rPr>
      <w:i/>
      <w:sz w:val="18"/>
      <w:szCs w:val="18"/>
      <w:lang w:val="en-GB"/>
    </w:rPr>
  </w:style>
  <w:style w:type="character" w:customStyle="1" w:styleId="clPersonChar">
    <w:name w:val="clPerson Char"/>
    <w:basedOn w:val="DefaultParagraphFont"/>
    <w:link w:val="clPerson"/>
    <w:rsid w:val="001F4F4D"/>
    <w:rPr>
      <w:b/>
      <w:i/>
      <w:sz w:val="18"/>
      <w:szCs w:val="18"/>
      <w:lang w:val="en-GB" w:eastAsia="en-US"/>
    </w:rPr>
  </w:style>
  <w:style w:type="character" w:customStyle="1" w:styleId="clPerson2Char">
    <w:name w:val="clPerson2 Char"/>
    <w:basedOn w:val="DefaultParagraphFont"/>
    <w:link w:val="clPerson2"/>
    <w:rsid w:val="001F4F4D"/>
    <w:rPr>
      <w:i/>
      <w:sz w:val="18"/>
      <w:szCs w:val="18"/>
      <w:lang w:val="en-GB" w:eastAsia="en-US"/>
    </w:rPr>
  </w:style>
  <w:style w:type="paragraph" w:customStyle="1" w:styleId="clTitleEmpty">
    <w:name w:val="clTitleEmpty"/>
    <w:basedOn w:val="Normal"/>
    <w:link w:val="clTitleEmptyChar"/>
    <w:rsid w:val="00696CE2"/>
    <w:rPr>
      <w:sz w:val="21"/>
      <w:szCs w:val="21"/>
      <w:lang w:val="en-GB"/>
    </w:rPr>
  </w:style>
  <w:style w:type="character" w:customStyle="1" w:styleId="clTitleEmptyChar">
    <w:name w:val="clTitleEmpty Char"/>
    <w:basedOn w:val="DefaultParagraphFont"/>
    <w:link w:val="clTitleEmpty"/>
    <w:rsid w:val="00696CE2"/>
    <w:rPr>
      <w:sz w:val="21"/>
      <w:szCs w:val="21"/>
      <w:lang w:val="en-GB" w:eastAsia="en-US"/>
    </w:rPr>
  </w:style>
  <w:style w:type="paragraph" w:customStyle="1" w:styleId="ioTitle">
    <w:name w:val="ioTitle"/>
    <w:basedOn w:val="Heading2"/>
    <w:link w:val="ioTitleChar"/>
    <w:qFormat/>
    <w:rsid w:val="00957DA3"/>
    <w:pPr>
      <w:spacing w:before="210" w:after="0"/>
    </w:pPr>
    <w:rPr>
      <w:b/>
      <w:sz w:val="21"/>
      <w:szCs w:val="22"/>
    </w:rPr>
  </w:style>
  <w:style w:type="character" w:customStyle="1" w:styleId="Heading2Char">
    <w:name w:val="Heading 2 Char"/>
    <w:basedOn w:val="DefaultParagraphFont"/>
    <w:link w:val="Heading2"/>
    <w:rsid w:val="00913469"/>
    <w:rPr>
      <w:rFonts w:eastAsia="Arial Unicode MS"/>
      <w:sz w:val="17"/>
      <w:szCs w:val="17"/>
      <w:lang w:val="en-GB" w:eastAsia="en-US"/>
    </w:rPr>
  </w:style>
  <w:style w:type="character" w:customStyle="1" w:styleId="ioTitleChar">
    <w:name w:val="ioTitle Char"/>
    <w:basedOn w:val="Heading2Char"/>
    <w:link w:val="ioTitle"/>
    <w:rsid w:val="00957DA3"/>
    <w:rPr>
      <w:rFonts w:eastAsia="Arial Unicode MS"/>
      <w:b/>
      <w:sz w:val="21"/>
      <w:szCs w:val="22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A1A4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1A4B"/>
    <w:rPr>
      <w:i/>
      <w:iCs/>
      <w:color w:val="404040" w:themeColor="text1" w:themeTint="BF"/>
      <w:sz w:val="24"/>
      <w:lang w:val="en-AU" w:eastAsia="en-US"/>
    </w:rPr>
  </w:style>
  <w:style w:type="paragraph" w:customStyle="1" w:styleId="ioContact">
    <w:name w:val="ioContact"/>
    <w:basedOn w:val="Normal"/>
    <w:link w:val="ioContactChar"/>
    <w:qFormat/>
    <w:rsid w:val="00ED6A0A"/>
    <w:pPr>
      <w:tabs>
        <w:tab w:val="left" w:pos="482"/>
      </w:tabs>
      <w:jc w:val="center"/>
    </w:pPr>
    <w:rPr>
      <w:sz w:val="20"/>
      <w:lang w:val="en-GB"/>
    </w:rPr>
  </w:style>
  <w:style w:type="paragraph" w:customStyle="1" w:styleId="ioOfficeHours">
    <w:name w:val="ioOfficeHours"/>
    <w:basedOn w:val="Normal"/>
    <w:link w:val="ioOfficeHoursChar"/>
    <w:qFormat/>
    <w:rsid w:val="009471B7"/>
    <w:pPr>
      <w:tabs>
        <w:tab w:val="left" w:pos="482"/>
      </w:tabs>
      <w:spacing w:after="200"/>
      <w:jc w:val="center"/>
    </w:pPr>
    <w:rPr>
      <w:bCs/>
      <w:iCs/>
      <w:sz w:val="20"/>
      <w:lang w:val="en-GB"/>
    </w:rPr>
  </w:style>
  <w:style w:type="character" w:customStyle="1" w:styleId="ioContactChar">
    <w:name w:val="ioContact Char"/>
    <w:basedOn w:val="DefaultParagraphFont"/>
    <w:link w:val="ioContact"/>
    <w:rsid w:val="00ED6A0A"/>
    <w:rPr>
      <w:lang w:val="en-GB" w:eastAsia="en-US"/>
    </w:rPr>
  </w:style>
  <w:style w:type="paragraph" w:customStyle="1" w:styleId="ioPersonFirst">
    <w:name w:val="ioPersonFirst"/>
    <w:basedOn w:val="Normal"/>
    <w:link w:val="ioPersonFirstChar"/>
    <w:qFormat/>
    <w:rsid w:val="00315F0B"/>
    <w:pPr>
      <w:tabs>
        <w:tab w:val="left" w:pos="482"/>
      </w:tabs>
      <w:spacing w:before="190"/>
      <w:ind w:left="3402"/>
    </w:pPr>
    <w:rPr>
      <w:b/>
      <w:bCs/>
      <w:i/>
      <w:iCs/>
      <w:sz w:val="18"/>
      <w:szCs w:val="18"/>
      <w:lang w:val="en-GB"/>
    </w:rPr>
  </w:style>
  <w:style w:type="character" w:customStyle="1" w:styleId="ioOfficeHoursChar">
    <w:name w:val="ioOfficeHours Char"/>
    <w:basedOn w:val="DefaultParagraphFont"/>
    <w:link w:val="ioOfficeHours"/>
    <w:rsid w:val="009471B7"/>
    <w:rPr>
      <w:bCs/>
      <w:iCs/>
      <w:lang w:val="en-GB" w:eastAsia="en-US"/>
    </w:rPr>
  </w:style>
  <w:style w:type="paragraph" w:customStyle="1" w:styleId="ioPerson2">
    <w:name w:val="ioPerson2"/>
    <w:basedOn w:val="Normal"/>
    <w:link w:val="ioPerson2Char"/>
    <w:qFormat/>
    <w:rsid w:val="00315F0B"/>
    <w:pPr>
      <w:tabs>
        <w:tab w:val="left" w:pos="482"/>
      </w:tabs>
      <w:ind w:left="3402"/>
    </w:pPr>
    <w:rPr>
      <w:bCs/>
      <w:i/>
      <w:iCs/>
      <w:sz w:val="18"/>
      <w:szCs w:val="18"/>
      <w:lang w:val="en-GB"/>
    </w:rPr>
  </w:style>
  <w:style w:type="character" w:customStyle="1" w:styleId="ioPersonFirstChar">
    <w:name w:val="ioPersonFirst Char"/>
    <w:basedOn w:val="DefaultParagraphFont"/>
    <w:link w:val="ioPersonFirst"/>
    <w:rsid w:val="00315F0B"/>
    <w:rPr>
      <w:b/>
      <w:bCs/>
      <w:i/>
      <w:iCs/>
      <w:sz w:val="18"/>
      <w:szCs w:val="18"/>
      <w:lang w:val="en-GB" w:eastAsia="en-US"/>
    </w:rPr>
  </w:style>
  <w:style w:type="paragraph" w:customStyle="1" w:styleId="ioPerson">
    <w:name w:val="ioPerson"/>
    <w:basedOn w:val="Normal"/>
    <w:link w:val="ioPersonChar"/>
    <w:qFormat/>
    <w:rsid w:val="00315F0B"/>
    <w:pPr>
      <w:tabs>
        <w:tab w:val="left" w:pos="482"/>
      </w:tabs>
      <w:spacing w:before="180"/>
      <w:ind w:left="3402"/>
    </w:pPr>
    <w:rPr>
      <w:b/>
      <w:bCs/>
      <w:i/>
      <w:iCs/>
      <w:sz w:val="18"/>
      <w:szCs w:val="18"/>
      <w:lang w:val="en-GB"/>
    </w:rPr>
  </w:style>
  <w:style w:type="character" w:customStyle="1" w:styleId="ioPerson2Char">
    <w:name w:val="ioPerson2 Char"/>
    <w:basedOn w:val="DefaultParagraphFont"/>
    <w:link w:val="ioPerson2"/>
    <w:rsid w:val="00315F0B"/>
    <w:rPr>
      <w:bCs/>
      <w:i/>
      <w:iCs/>
      <w:sz w:val="18"/>
      <w:szCs w:val="18"/>
      <w:lang w:val="en-GB" w:eastAsia="en-US"/>
    </w:rPr>
  </w:style>
  <w:style w:type="character" w:customStyle="1" w:styleId="ioPersonChar">
    <w:name w:val="ioPerson Char"/>
    <w:basedOn w:val="DefaultParagraphFont"/>
    <w:link w:val="ioPerson"/>
    <w:rsid w:val="00315F0B"/>
    <w:rPr>
      <w:b/>
      <w:bCs/>
      <w:i/>
      <w:iCs/>
      <w:sz w:val="18"/>
      <w:szCs w:val="18"/>
      <w:lang w:val="en-GB" w:eastAsia="en-US"/>
    </w:rPr>
  </w:style>
  <w:style w:type="paragraph" w:customStyle="1" w:styleId="ioListTitle">
    <w:name w:val="ioListTitle"/>
    <w:basedOn w:val="Heading1"/>
    <w:link w:val="ioListTitleChar"/>
    <w:qFormat/>
    <w:rsid w:val="00285221"/>
    <w:pPr>
      <w:spacing w:before="5400" w:after="0"/>
    </w:pPr>
    <w:rPr>
      <w:spacing w:val="40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3788"/>
    <w:rPr>
      <w:b/>
      <w:sz w:val="19"/>
      <w:szCs w:val="19"/>
      <w:lang w:val="en-AU" w:eastAsia="en-US"/>
    </w:rPr>
  </w:style>
  <w:style w:type="character" w:customStyle="1" w:styleId="ioListTitleChar">
    <w:name w:val="ioListTitle Char"/>
    <w:basedOn w:val="Heading1Char"/>
    <w:link w:val="ioListTitle"/>
    <w:rsid w:val="00285221"/>
    <w:rPr>
      <w:b/>
      <w:spacing w:val="40"/>
      <w:sz w:val="19"/>
      <w:szCs w:val="19"/>
      <w:lang w:val="en-AU" w:eastAsia="en-US"/>
    </w:rPr>
  </w:style>
  <w:style w:type="paragraph" w:customStyle="1" w:styleId="ioTitleFirst">
    <w:name w:val="ioTitleFirst"/>
    <w:basedOn w:val="ioTitle"/>
    <w:link w:val="ioTitleFirstChar"/>
    <w:rsid w:val="00400B15"/>
  </w:style>
  <w:style w:type="paragraph" w:customStyle="1" w:styleId="ioTitleLast">
    <w:name w:val="ioTitleLast"/>
    <w:basedOn w:val="Normal"/>
    <w:link w:val="ioTitleLastChar"/>
    <w:qFormat/>
    <w:rsid w:val="00925076"/>
    <w:pPr>
      <w:jc w:val="center"/>
    </w:pPr>
    <w:rPr>
      <w:b/>
      <w:bCs/>
      <w:sz w:val="21"/>
      <w:szCs w:val="22"/>
    </w:rPr>
  </w:style>
  <w:style w:type="character" w:customStyle="1" w:styleId="ioTitleFirstChar">
    <w:name w:val="ioTitleFirst Char"/>
    <w:basedOn w:val="ioTitleChar"/>
    <w:link w:val="ioTitleFirst"/>
    <w:rsid w:val="00400B15"/>
    <w:rPr>
      <w:rFonts w:eastAsia="Arial Unicode MS"/>
      <w:b/>
      <w:sz w:val="22"/>
      <w:szCs w:val="22"/>
      <w:lang w:val="en-GB" w:eastAsia="en-US"/>
    </w:rPr>
  </w:style>
  <w:style w:type="character" w:customStyle="1" w:styleId="ioTitleLastChar">
    <w:name w:val="ioTitleLast Char"/>
    <w:basedOn w:val="DefaultParagraphFont"/>
    <w:link w:val="ioTitleLast"/>
    <w:rsid w:val="00925076"/>
    <w:rPr>
      <w:b/>
      <w:bCs/>
      <w:sz w:val="21"/>
      <w:szCs w:val="22"/>
      <w:lang w:val="en-AU" w:eastAsia="en-US"/>
    </w:rPr>
  </w:style>
  <w:style w:type="paragraph" w:customStyle="1" w:styleId="BodyText21">
    <w:name w:val="Body Text 21"/>
    <w:basedOn w:val="Normal"/>
    <w:rsid w:val="00123D59"/>
    <w:rPr>
      <w:b/>
      <w:sz w:val="28"/>
      <w:lang w:val="en-GB" w:eastAsia="sl-SI"/>
    </w:rPr>
  </w:style>
  <w:style w:type="paragraph" w:customStyle="1" w:styleId="ioMission">
    <w:name w:val="ioMission"/>
    <w:basedOn w:val="Normal"/>
    <w:link w:val="ioMissionChar"/>
    <w:qFormat/>
    <w:rsid w:val="00296EED"/>
    <w:pPr>
      <w:pBdr>
        <w:bottom w:val="single" w:sz="4" w:space="1" w:color="auto"/>
      </w:pBdr>
      <w:spacing w:before="120" w:after="120"/>
      <w:jc w:val="center"/>
    </w:pPr>
    <w:rPr>
      <w:bCs/>
      <w:sz w:val="19"/>
    </w:rPr>
  </w:style>
  <w:style w:type="character" w:customStyle="1" w:styleId="ioMissionChar">
    <w:name w:val="ioMission Char"/>
    <w:basedOn w:val="DefaultParagraphFont"/>
    <w:link w:val="ioMission"/>
    <w:rsid w:val="00296EED"/>
    <w:rPr>
      <w:bCs/>
      <w:sz w:val="19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678572-4433-4BBB-94D4-55791BBBB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574</Words>
  <Characters>4342</Characters>
  <Application>Microsoft Office Word</Application>
  <DocSecurity>0</DocSecurity>
  <Lines>36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4907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4-05-09T08:30:00Z</dcterms:created>
  <dcterms:modified xsi:type="dcterms:W3CDTF">2024-05-09T08:30:00Z</dcterms:modified>
</cp:coreProperties>
</file>